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0905BF2A" w:rsidR="00E757F8" w:rsidRPr="00725D84" w:rsidRDefault="00943B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>Thursday, April</w:t>
      </w:r>
      <w:r w:rsidR="00527BC1" w:rsidRPr="00725D84">
        <w:rPr>
          <w:rFonts w:ascii="Times New Roman" w:hAnsi="Times New Roman"/>
          <w:caps/>
          <w:noProof/>
          <w:sz w:val="24"/>
          <w:szCs w:val="24"/>
        </w:rPr>
        <w:t xml:space="preserve"> </w:t>
      </w:r>
      <w:r w:rsidR="00CB7952">
        <w:rPr>
          <w:rFonts w:ascii="Times New Roman" w:hAnsi="Times New Roman"/>
          <w:caps/>
          <w:noProof/>
          <w:sz w:val="24"/>
          <w:szCs w:val="24"/>
        </w:rPr>
        <w:t>7</w:t>
      </w:r>
      <w:r w:rsidR="00527BC1" w:rsidRPr="00725D84">
        <w:rPr>
          <w:rFonts w:ascii="Times New Roman" w:hAnsi="Times New Roman"/>
          <w:caps/>
          <w:noProof/>
          <w:sz w:val="24"/>
          <w:szCs w:val="24"/>
        </w:rPr>
        <w:t>, 20</w:t>
      </w:r>
      <w:r w:rsidR="00CB7952">
        <w:rPr>
          <w:rFonts w:ascii="Times New Roman" w:hAnsi="Times New Roman"/>
          <w:caps/>
          <w:noProof/>
          <w:sz w:val="24"/>
          <w:szCs w:val="24"/>
        </w:rPr>
        <w:t>22</w:t>
      </w:r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535FBF19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A679B15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31A069C0" w:rsidR="00172976" w:rsidRPr="008D7CD7" w:rsidRDefault="007B5C14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8D7CD7">
        <w:rPr>
          <w:rFonts w:ascii="Times New Roman" w:hAnsi="Times New Roman"/>
          <w:sz w:val="24"/>
          <w:szCs w:val="24"/>
        </w:rPr>
        <w:t xml:space="preserve">Approval of the </w:t>
      </w:r>
      <w:r w:rsidR="00725D84" w:rsidRPr="008D7CD7">
        <w:rPr>
          <w:rFonts w:ascii="Times New Roman" w:hAnsi="Times New Roman"/>
          <w:sz w:val="24"/>
          <w:szCs w:val="24"/>
        </w:rPr>
        <w:t xml:space="preserve">March </w:t>
      </w:r>
      <w:r w:rsidR="00CB7952" w:rsidRPr="008D7CD7">
        <w:rPr>
          <w:rFonts w:ascii="Times New Roman" w:hAnsi="Times New Roman"/>
          <w:sz w:val="24"/>
          <w:szCs w:val="24"/>
        </w:rPr>
        <w:t>1</w:t>
      </w:r>
      <w:r w:rsidR="00D3432B" w:rsidRPr="008D7CD7">
        <w:rPr>
          <w:rFonts w:ascii="Times New Roman" w:hAnsi="Times New Roman"/>
          <w:sz w:val="24"/>
          <w:szCs w:val="24"/>
        </w:rPr>
        <w:t>, 20</w:t>
      </w:r>
      <w:r w:rsidR="00CB7952" w:rsidRPr="008D7CD7">
        <w:rPr>
          <w:rFonts w:ascii="Times New Roman" w:hAnsi="Times New Roman"/>
          <w:sz w:val="24"/>
          <w:szCs w:val="24"/>
        </w:rPr>
        <w:t>22</w:t>
      </w:r>
      <w:r w:rsidR="00C3223D" w:rsidRPr="008D7CD7">
        <w:rPr>
          <w:rFonts w:ascii="Times New Roman" w:hAnsi="Times New Roman"/>
          <w:sz w:val="24"/>
          <w:szCs w:val="24"/>
        </w:rPr>
        <w:t xml:space="preserve">, PCA </w:t>
      </w:r>
      <w:r w:rsidR="00987603" w:rsidRPr="008D7CD7">
        <w:rPr>
          <w:rFonts w:ascii="Times New Roman" w:hAnsi="Times New Roman"/>
          <w:sz w:val="24"/>
          <w:szCs w:val="24"/>
        </w:rPr>
        <w:t>M</w:t>
      </w:r>
      <w:r w:rsidR="00C3223D" w:rsidRPr="008D7CD7">
        <w:rPr>
          <w:rFonts w:ascii="Times New Roman" w:hAnsi="Times New Roman"/>
          <w:sz w:val="24"/>
          <w:szCs w:val="24"/>
        </w:rPr>
        <w:t>inutes</w:t>
      </w:r>
      <w:r w:rsidR="00814F55" w:rsidRPr="008D7CD7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9459072" w14:textId="58FF0354" w:rsidR="007250EB" w:rsidRDefault="007250EB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ead Coach Introduction </w:t>
      </w:r>
      <w:r w:rsidR="00574A62">
        <w:rPr>
          <w:rFonts w:ascii="Times New Roman" w:hAnsi="Times New Roman"/>
          <w:sz w:val="24"/>
          <w:szCs w:val="24"/>
        </w:rPr>
        <w:t xml:space="preserve">– Clarissa Chun, Women’s Wrestling </w:t>
      </w:r>
    </w:p>
    <w:p w14:paraId="3980F0BC" w14:textId="77777777" w:rsidR="007250EB" w:rsidRDefault="007250EB" w:rsidP="0055130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2058A352" w14:textId="0F43A274" w:rsidR="00574A62" w:rsidRDefault="00574A62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HERkys</w:t>
      </w:r>
      <w:proofErr w:type="spellEnd"/>
      <w:r>
        <w:rPr>
          <w:rFonts w:ascii="Times New Roman" w:hAnsi="Times New Roman"/>
          <w:sz w:val="24"/>
          <w:szCs w:val="24"/>
        </w:rPr>
        <w:t xml:space="preserve"> – Barbara Burke</w:t>
      </w:r>
    </w:p>
    <w:p w14:paraId="0B3950C0" w14:textId="77777777" w:rsidR="00FA013F" w:rsidRPr="00FA013F" w:rsidRDefault="00FA013F" w:rsidP="00FA013F">
      <w:pPr>
        <w:pStyle w:val="ListParagraph"/>
        <w:rPr>
          <w:rFonts w:ascii="Times New Roman" w:hAnsi="Times New Roman"/>
          <w:sz w:val="24"/>
          <w:szCs w:val="24"/>
        </w:rPr>
      </w:pPr>
    </w:p>
    <w:p w14:paraId="58533587" w14:textId="0C3E1346" w:rsidR="00FA013F" w:rsidRDefault="00FA013F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iring Report – Jennifer Modestou</w:t>
      </w:r>
    </w:p>
    <w:p w14:paraId="037E5670" w14:textId="77777777" w:rsidR="00574A62" w:rsidRPr="00574A62" w:rsidRDefault="00574A62" w:rsidP="00574A62">
      <w:pPr>
        <w:pStyle w:val="ListParagraph"/>
        <w:rPr>
          <w:rFonts w:ascii="Times New Roman" w:hAnsi="Times New Roman"/>
          <w:sz w:val="24"/>
          <w:szCs w:val="24"/>
        </w:rPr>
      </w:pPr>
    </w:p>
    <w:p w14:paraId="6CD739C7" w14:textId="223FB94C" w:rsidR="005E15F7" w:rsidRDefault="003F0BAC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ir Report - Zaharis</w:t>
      </w:r>
    </w:p>
    <w:p w14:paraId="36309500" w14:textId="77777777" w:rsidR="007250EB" w:rsidRPr="007B5C14" w:rsidRDefault="007250EB" w:rsidP="00CB795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eastAsia="Batang" w:hAnsi="Times New Roman"/>
          <w:sz w:val="24"/>
          <w:szCs w:val="24"/>
        </w:rPr>
      </w:pPr>
    </w:p>
    <w:p w14:paraId="50C17FB1" w14:textId="7D5BF3B6" w:rsidR="00140183" w:rsidRPr="00E27B3D" w:rsidRDefault="00140183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sz w:val="24"/>
          <w:szCs w:val="24"/>
        </w:rPr>
      </w:pPr>
      <w:r w:rsidRPr="00E27B3D">
        <w:rPr>
          <w:rFonts w:ascii="Times New Roman" w:eastAsia="Batang" w:hAnsi="Times New Roman"/>
          <w:sz w:val="24"/>
          <w:szCs w:val="24"/>
        </w:rPr>
        <w:t xml:space="preserve">Athletics Department Searches </w:t>
      </w:r>
      <w:r>
        <w:rPr>
          <w:rFonts w:ascii="Times New Roman" w:eastAsia="Batang" w:hAnsi="Times New Roman"/>
          <w:sz w:val="24"/>
          <w:szCs w:val="24"/>
        </w:rPr>
        <w:t>–</w:t>
      </w:r>
      <w:r w:rsidR="003F0BA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Grooms</w:t>
      </w:r>
    </w:p>
    <w:p w14:paraId="2A4C8CA8" w14:textId="77777777" w:rsidR="00140183" w:rsidRPr="002056A6" w:rsidRDefault="00140183" w:rsidP="00140183">
      <w:pPr>
        <w:rPr>
          <w:sz w:val="24"/>
          <w:szCs w:val="24"/>
        </w:rPr>
      </w:pPr>
    </w:p>
    <w:p w14:paraId="55BCDD53" w14:textId="77777777" w:rsidR="00140183" w:rsidRPr="006E3B2D" w:rsidRDefault="00140183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sz w:val="24"/>
          <w:szCs w:val="24"/>
        </w:rPr>
      </w:pPr>
      <w:r w:rsidRPr="006E3B2D">
        <w:rPr>
          <w:rFonts w:ascii="Times New Roman" w:hAnsi="Times New Roman"/>
          <w:sz w:val="24"/>
          <w:szCs w:val="24"/>
        </w:rPr>
        <w:t>Subcommittee Updates</w:t>
      </w:r>
    </w:p>
    <w:p w14:paraId="4983A041" w14:textId="77777777" w:rsidR="00140183" w:rsidRPr="002056A6" w:rsidRDefault="00140183" w:rsidP="001401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59A7B50E" w14:textId="77777777" w:rsidR="00140183" w:rsidRPr="00AC4449" w:rsidRDefault="00140183" w:rsidP="00140183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Vogan</w:t>
      </w:r>
    </w:p>
    <w:p w14:paraId="11D9B2F4" w14:textId="77777777" w:rsidR="00140183" w:rsidRPr="00AC4449" w:rsidRDefault="00140183" w:rsidP="00140183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Diversity, Equity, Inclusion </w:t>
      </w:r>
      <w:r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–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Cavey Lang</w:t>
      </w:r>
    </w:p>
    <w:p w14:paraId="67B2FE73" w14:textId="56B37E34" w:rsidR="00140183" w:rsidRPr="00AC4449" w:rsidRDefault="00140183" w:rsidP="0014018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Student-Athlete Well-Being </w:t>
      </w:r>
      <w:r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="002353DC">
        <w:rPr>
          <w:rFonts w:ascii="Times New Roman" w:hAnsi="Times New Roman"/>
          <w:color w:val="000000" w:themeColor="text1"/>
          <w:sz w:val="24"/>
          <w:szCs w:val="24"/>
        </w:rPr>
        <w:t>Voss</w:t>
      </w:r>
    </w:p>
    <w:p w14:paraId="58D86A60" w14:textId="77777777" w:rsidR="00140183" w:rsidRDefault="00140183" w:rsidP="00140183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38812C4" w14:textId="713E1542" w:rsidR="00C35B89" w:rsidRDefault="00140183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SAAC Report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- </w:t>
      </w:r>
      <w:r w:rsidR="003F0BAC">
        <w:rPr>
          <w:rFonts w:ascii="Times New Roman" w:hAnsi="Times New Roman"/>
          <w:color w:val="000000" w:themeColor="text1"/>
          <w:sz w:val="24"/>
          <w:szCs w:val="24"/>
        </w:rPr>
        <w:t>Dunne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4A7A6A63" w:rsidR="00C35B89" w:rsidRDefault="00C35B89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6C2007">
        <w:rPr>
          <w:rFonts w:ascii="Times New Roman" w:hAnsi="Times New Roman"/>
          <w:sz w:val="24"/>
          <w:szCs w:val="24"/>
        </w:rPr>
        <w:t xml:space="preserve">Burke, </w:t>
      </w:r>
      <w:r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70818374" w:rsidR="00EE5E50" w:rsidRPr="00135E29" w:rsidRDefault="00AA284C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5324AC5F" w14:textId="5D6C718E" w:rsidR="00987603" w:rsidRDefault="00F57629" w:rsidP="008D7CD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journ</w:t>
      </w:r>
    </w:p>
    <w:p w14:paraId="381CA500" w14:textId="6E0A9B6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7F97872" w14:textId="288E6AC8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A34B6D" w14:textId="77777777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F109A" w14:textId="77777777" w:rsidR="00A8204E" w:rsidRDefault="00A8204E" w:rsidP="0066422F">
      <w:r>
        <w:separator/>
      </w:r>
    </w:p>
  </w:endnote>
  <w:endnote w:type="continuationSeparator" w:id="0">
    <w:p w14:paraId="4956E32A" w14:textId="77777777" w:rsidR="00A8204E" w:rsidRDefault="00A8204E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D785" w14:textId="77777777" w:rsidR="007250EB" w:rsidRDefault="007250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FE0B8" w14:textId="77777777" w:rsidR="007250EB" w:rsidRDefault="007250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AE4D4" w14:textId="77777777" w:rsidR="007250EB" w:rsidRDefault="007250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80B28" w14:textId="77777777" w:rsidR="00A8204E" w:rsidRDefault="00A8204E" w:rsidP="0066422F">
      <w:r>
        <w:separator/>
      </w:r>
    </w:p>
  </w:footnote>
  <w:footnote w:type="continuationSeparator" w:id="0">
    <w:p w14:paraId="5CE9610D" w14:textId="77777777" w:rsidR="00A8204E" w:rsidRDefault="00A8204E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A5CF5" w14:textId="77777777" w:rsidR="007250EB" w:rsidRDefault="007250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334A" w14:textId="2268FAB4" w:rsidR="007250EB" w:rsidRDefault="007250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1AA0B" w14:textId="77777777" w:rsidR="007250EB" w:rsidRDefault="007250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55D336B8"/>
    <w:multiLevelType w:val="hybridMultilevel"/>
    <w:tmpl w:val="C8F60A30"/>
    <w:lvl w:ilvl="0" w:tplc="2CEA8B16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8111F4"/>
    <w:multiLevelType w:val="hybridMultilevel"/>
    <w:tmpl w:val="EC7E40C6"/>
    <w:lvl w:ilvl="0" w:tplc="548CF2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462F6"/>
    <w:multiLevelType w:val="hybridMultilevel"/>
    <w:tmpl w:val="EF2E8188"/>
    <w:lvl w:ilvl="0" w:tplc="B3E280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3"/>
  </w:num>
  <w:num w:numId="9">
    <w:abstractNumId w:val="15"/>
  </w:num>
  <w:num w:numId="10">
    <w:abstractNumId w:val="17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  <w:num w:numId="16">
    <w:abstractNumId w:val="14"/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sFAESk2aAtAAAA"/>
  </w:docVars>
  <w:rsids>
    <w:rsidRoot w:val="00071517"/>
    <w:rsid w:val="00005539"/>
    <w:rsid w:val="0005166A"/>
    <w:rsid w:val="00053356"/>
    <w:rsid w:val="00056AC7"/>
    <w:rsid w:val="00071517"/>
    <w:rsid w:val="00076389"/>
    <w:rsid w:val="000D7CBD"/>
    <w:rsid w:val="00115FCC"/>
    <w:rsid w:val="00130DD3"/>
    <w:rsid w:val="00135E29"/>
    <w:rsid w:val="00140183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16892"/>
    <w:rsid w:val="00226F39"/>
    <w:rsid w:val="00232AF6"/>
    <w:rsid w:val="002353DC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0BAC"/>
    <w:rsid w:val="003F54D5"/>
    <w:rsid w:val="00413702"/>
    <w:rsid w:val="004846C7"/>
    <w:rsid w:val="00486DF6"/>
    <w:rsid w:val="0049182C"/>
    <w:rsid w:val="004F6E9B"/>
    <w:rsid w:val="0050440E"/>
    <w:rsid w:val="0051090D"/>
    <w:rsid w:val="00510DD3"/>
    <w:rsid w:val="005125F2"/>
    <w:rsid w:val="00527BC1"/>
    <w:rsid w:val="0055130A"/>
    <w:rsid w:val="00574A62"/>
    <w:rsid w:val="005845CE"/>
    <w:rsid w:val="005925B0"/>
    <w:rsid w:val="005E15F7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C2007"/>
    <w:rsid w:val="006E3B2D"/>
    <w:rsid w:val="006E650C"/>
    <w:rsid w:val="00714208"/>
    <w:rsid w:val="0071449B"/>
    <w:rsid w:val="007250EB"/>
    <w:rsid w:val="00725D84"/>
    <w:rsid w:val="0074407A"/>
    <w:rsid w:val="00762655"/>
    <w:rsid w:val="0076492A"/>
    <w:rsid w:val="007720CA"/>
    <w:rsid w:val="007827E7"/>
    <w:rsid w:val="007A56A6"/>
    <w:rsid w:val="007B56EF"/>
    <w:rsid w:val="007B5C14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D7CD7"/>
    <w:rsid w:val="008E1949"/>
    <w:rsid w:val="008E500D"/>
    <w:rsid w:val="008F502C"/>
    <w:rsid w:val="00907CEF"/>
    <w:rsid w:val="00912CD6"/>
    <w:rsid w:val="009253D0"/>
    <w:rsid w:val="00943B88"/>
    <w:rsid w:val="009554A5"/>
    <w:rsid w:val="00961791"/>
    <w:rsid w:val="0098266A"/>
    <w:rsid w:val="00987603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8204E"/>
    <w:rsid w:val="00AA284C"/>
    <w:rsid w:val="00AB793A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B7952"/>
    <w:rsid w:val="00CC0C44"/>
    <w:rsid w:val="00CC22B6"/>
    <w:rsid w:val="00CC6339"/>
    <w:rsid w:val="00CD2899"/>
    <w:rsid w:val="00CD30F9"/>
    <w:rsid w:val="00CD36CC"/>
    <w:rsid w:val="00CE1208"/>
    <w:rsid w:val="00D0464E"/>
    <w:rsid w:val="00D21BC8"/>
    <w:rsid w:val="00D2674B"/>
    <w:rsid w:val="00D3432B"/>
    <w:rsid w:val="00D37B73"/>
    <w:rsid w:val="00D46750"/>
    <w:rsid w:val="00D562D5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013F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A67A70-7C46-4F2B-8974-62513DD9E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Meisner, Marjorie A</cp:lastModifiedBy>
  <cp:revision>3</cp:revision>
  <cp:lastPrinted>2021-07-22T15:22:00Z</cp:lastPrinted>
  <dcterms:created xsi:type="dcterms:W3CDTF">2022-03-29T14:04:00Z</dcterms:created>
  <dcterms:modified xsi:type="dcterms:W3CDTF">2022-04-05T13:32:00Z</dcterms:modified>
</cp:coreProperties>
</file>